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C23B3A" w:rsidR="3D3BAF95" w:rsidP="6C23D7E8" w:rsidRDefault="3D3BAF95" w14:paraId="09C68F1C" w14:textId="0730498A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n-IN"/>
        </w:rPr>
      </w:pPr>
      <w:r w:rsidRPr="6C23D7E8" w:rsidR="6C23D7E8">
        <w:rPr>
          <w:rFonts w:ascii="Calibri" w:hAnsi="Calibri" w:eastAsia="Calibri" w:cs="Calibri"/>
          <w:noProof w:val="0"/>
          <w:sz w:val="22"/>
          <w:szCs w:val="22"/>
          <w:lang w:val="en-IN"/>
        </w:rPr>
        <w:t xml:space="preserve">1.Write a program to find the balances of a personal loan after paying first, second and third easy monthly instalments. </w:t>
      </w:r>
    </w:p>
    <w:p w:rsidRPr="00C23B3A" w:rsidR="3D3BAF95" w:rsidP="6C23D7E8" w:rsidRDefault="3D3BAF95" w14:paraId="3E161BD0" w14:textId="561A8946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n-IN"/>
        </w:rPr>
      </w:pPr>
      <w:r w:rsidRPr="6C23D7E8" w:rsidR="6C23D7E8">
        <w:rPr>
          <w:rFonts w:ascii="Calibri" w:hAnsi="Calibri" w:eastAsia="Calibri" w:cs="Calibri"/>
          <w:noProof w:val="0"/>
          <w:sz w:val="22"/>
          <w:szCs w:val="22"/>
          <w:lang w:val="en-IN"/>
        </w:rPr>
        <w:t xml:space="preserve">Input format: </w:t>
      </w:r>
    </w:p>
    <w:p w:rsidRPr="00C23B3A" w:rsidR="3D3BAF95" w:rsidP="6C23D7E8" w:rsidRDefault="3D3BAF95" w14:paraId="0F2B1EB8" w14:textId="2C5C27FF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n-IN"/>
        </w:rPr>
      </w:pPr>
      <w:r w:rsidRPr="6C23D7E8" w:rsidR="6C23D7E8">
        <w:rPr>
          <w:rFonts w:ascii="Calibri" w:hAnsi="Calibri" w:eastAsia="Calibri" w:cs="Calibri"/>
          <w:noProof w:val="0"/>
          <w:sz w:val="22"/>
          <w:szCs w:val="22"/>
          <w:lang w:val="en-IN"/>
        </w:rPr>
        <w:t xml:space="preserve">Loan 10000&lt;=amount&lt;=5000000 </w:t>
      </w:r>
    </w:p>
    <w:p w:rsidRPr="00C23B3A" w:rsidR="3D3BAF95" w:rsidP="6C23D7E8" w:rsidRDefault="3D3BAF95" w14:paraId="5D0DBE97" w14:textId="4CCEA0E3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n-IN"/>
        </w:rPr>
      </w:pPr>
      <w:r w:rsidRPr="6C23D7E8" w:rsidR="6C23D7E8">
        <w:rPr>
          <w:rFonts w:ascii="Calibri" w:hAnsi="Calibri" w:eastAsia="Calibri" w:cs="Calibri"/>
          <w:noProof w:val="0"/>
          <w:sz w:val="22"/>
          <w:szCs w:val="22"/>
          <w:lang w:val="en-IN"/>
        </w:rPr>
        <w:t xml:space="preserve">Interest 1.0&lt;=rate&lt;=12.0 </w:t>
      </w:r>
    </w:p>
    <w:p w:rsidRPr="00C23B3A" w:rsidR="3D3BAF95" w:rsidP="6C23D7E8" w:rsidRDefault="3D3BAF95" w14:paraId="2F8A3EC5" w14:textId="5D34CF96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n-IN"/>
        </w:rPr>
      </w:pPr>
      <w:r w:rsidRPr="6C23D7E8" w:rsidR="6C23D7E8">
        <w:rPr>
          <w:rFonts w:ascii="Calibri" w:hAnsi="Calibri" w:eastAsia="Calibri" w:cs="Calibri"/>
          <w:noProof w:val="0"/>
          <w:sz w:val="22"/>
          <w:szCs w:val="22"/>
          <w:lang w:val="en-IN"/>
        </w:rPr>
        <w:t xml:space="preserve">Instalment amount 1000&lt;=instalment&lt;=50000 </w:t>
      </w:r>
    </w:p>
    <w:p w:rsidRPr="00C23B3A" w:rsidR="3D3BAF95" w:rsidP="6C23D7E8" w:rsidRDefault="3D3BAF95" w14:paraId="3B76A78D" w14:textId="728F2BFF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n-IN"/>
        </w:rPr>
      </w:pPr>
      <w:r w:rsidRPr="6C23D7E8" w:rsidR="6C23D7E8">
        <w:rPr>
          <w:rFonts w:ascii="Calibri" w:hAnsi="Calibri" w:eastAsia="Calibri" w:cs="Calibri"/>
          <w:noProof w:val="0"/>
          <w:sz w:val="22"/>
          <w:szCs w:val="22"/>
          <w:lang w:val="en-IN"/>
        </w:rPr>
        <w:t xml:space="preserve">Sample input: </w:t>
      </w:r>
    </w:p>
    <w:p w:rsidRPr="00C23B3A" w:rsidR="3D3BAF95" w:rsidP="6C23D7E8" w:rsidRDefault="3D3BAF95" w14:paraId="0241DAD4" w14:textId="0A0BB00B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n-IN"/>
        </w:rPr>
      </w:pPr>
      <w:r w:rsidRPr="6C23D7E8" w:rsidR="6C23D7E8">
        <w:rPr>
          <w:rFonts w:ascii="Calibri" w:hAnsi="Calibri" w:eastAsia="Calibri" w:cs="Calibri"/>
          <w:noProof w:val="0"/>
          <w:sz w:val="22"/>
          <w:szCs w:val="22"/>
          <w:lang w:val="en-IN"/>
        </w:rPr>
        <w:t xml:space="preserve">50000 7.0 3000 </w:t>
      </w:r>
    </w:p>
    <w:p w:rsidRPr="00C23B3A" w:rsidR="3D3BAF95" w:rsidP="6C23D7E8" w:rsidRDefault="3D3BAF95" w14:paraId="3205FD36" w14:textId="2740426E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n-IN"/>
        </w:rPr>
      </w:pPr>
      <w:r w:rsidRPr="6C23D7E8" w:rsidR="6C23D7E8">
        <w:rPr>
          <w:rFonts w:ascii="Calibri" w:hAnsi="Calibri" w:eastAsia="Calibri" w:cs="Calibri"/>
          <w:noProof w:val="0"/>
          <w:sz w:val="22"/>
          <w:szCs w:val="22"/>
          <w:lang w:val="en-IN"/>
        </w:rPr>
        <w:t xml:space="preserve">Output: </w:t>
      </w:r>
    </w:p>
    <w:p w:rsidRPr="00C23B3A" w:rsidR="3D3BAF95" w:rsidP="6C23D7E8" w:rsidRDefault="3D3BAF95" w14:paraId="6280B82D" w14:textId="2390BC0D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n-IN"/>
        </w:rPr>
      </w:pPr>
      <w:r w:rsidRPr="6C23D7E8" w:rsidR="6C23D7E8">
        <w:rPr>
          <w:rFonts w:ascii="Calibri" w:hAnsi="Calibri" w:eastAsia="Calibri" w:cs="Calibri"/>
          <w:noProof w:val="0"/>
          <w:sz w:val="22"/>
          <w:szCs w:val="22"/>
          <w:lang w:val="en-IN"/>
        </w:rPr>
        <w:t>47291.67 44583.34 41875.00</w:t>
      </w:r>
    </w:p>
    <w:p w:rsidR="6C23D7E8" w:rsidP="6C23D7E8" w:rsidRDefault="6C23D7E8" w14:paraId="7C61E33C" w14:textId="789B4E34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n-IN"/>
        </w:rPr>
      </w:pPr>
    </w:p>
    <w:p w:rsidR="6C23D7E8" w:rsidP="6C23D7E8" w:rsidRDefault="6C23D7E8" w14:paraId="733FACDD" w14:textId="22DFA61F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n-IN"/>
        </w:rPr>
      </w:pPr>
      <w:r w:rsidRPr="6C23D7E8" w:rsidR="6C23D7E8">
        <w:rPr>
          <w:rFonts w:ascii="Calibri" w:hAnsi="Calibri" w:eastAsia="Calibri" w:cs="Calibri"/>
          <w:noProof w:val="0"/>
          <w:sz w:val="22"/>
          <w:szCs w:val="22"/>
          <w:lang w:val="en-IN"/>
        </w:rPr>
        <w:t>2. Write a program to read CAT -1, CAT -2 and FAT marks from the user inputs and find the final marks of the student with respect to the weightages given below.</w:t>
      </w:r>
    </w:p>
    <w:p w:rsidR="6C23D7E8" w:rsidP="6C23D7E8" w:rsidRDefault="6C23D7E8" w14:paraId="6A89D27F" w14:textId="1B8A7011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n-IN"/>
        </w:rPr>
      </w:pPr>
      <w:r w:rsidRPr="6C23D7E8" w:rsidR="6C23D7E8">
        <w:rPr>
          <w:rFonts w:ascii="Calibri" w:hAnsi="Calibri" w:eastAsia="Calibri" w:cs="Calibri"/>
          <w:noProof w:val="0"/>
          <w:sz w:val="22"/>
          <w:szCs w:val="22"/>
          <w:lang w:val="en-IN"/>
        </w:rPr>
        <w:t xml:space="preserve"> </w:t>
      </w:r>
      <w:proofErr w:type="spellStart"/>
      <w:r w:rsidRPr="6C23D7E8" w:rsidR="6C23D7E8">
        <w:rPr>
          <w:rFonts w:ascii="Calibri" w:hAnsi="Calibri" w:eastAsia="Calibri" w:cs="Calibri"/>
          <w:noProof w:val="0"/>
          <w:sz w:val="22"/>
          <w:szCs w:val="22"/>
          <w:lang w:val="en-IN"/>
        </w:rPr>
        <w:t>S.No</w:t>
      </w:r>
      <w:proofErr w:type="spellEnd"/>
      <w:r w:rsidRPr="6C23D7E8" w:rsidR="6C23D7E8">
        <w:rPr>
          <w:rFonts w:ascii="Calibri" w:hAnsi="Calibri" w:eastAsia="Calibri" w:cs="Calibri"/>
          <w:noProof w:val="0"/>
          <w:sz w:val="22"/>
          <w:szCs w:val="22"/>
          <w:lang w:val="en-IN"/>
        </w:rPr>
        <w:t xml:space="preserve">           Evaluation Component                                   Maximum Marks                                 Weightage</w:t>
      </w:r>
    </w:p>
    <w:p w:rsidR="6C23D7E8" w:rsidP="6C23D7E8" w:rsidRDefault="6C23D7E8" w14:paraId="2EFE103E" w14:textId="3CFED388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n-IN"/>
        </w:rPr>
      </w:pPr>
      <w:r w:rsidRPr="6C23D7E8" w:rsidR="6C23D7E8">
        <w:rPr>
          <w:rFonts w:ascii="Calibri" w:hAnsi="Calibri" w:eastAsia="Calibri" w:cs="Calibri"/>
          <w:noProof w:val="0"/>
          <w:sz w:val="22"/>
          <w:szCs w:val="22"/>
          <w:lang w:val="en-IN"/>
        </w:rPr>
        <w:t xml:space="preserve"> 1              Continuous Assessment Test – 1 (CAT-1)                 50                                                        25%  </w:t>
      </w:r>
    </w:p>
    <w:p w:rsidR="6C23D7E8" w:rsidP="6C23D7E8" w:rsidRDefault="6C23D7E8" w14:paraId="3A1145B8" w14:textId="697DE1EF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n-IN"/>
        </w:rPr>
      </w:pPr>
      <w:r w:rsidRPr="6C23D7E8" w:rsidR="6C23D7E8">
        <w:rPr>
          <w:rFonts w:ascii="Calibri" w:hAnsi="Calibri" w:eastAsia="Calibri" w:cs="Calibri"/>
          <w:noProof w:val="0"/>
          <w:sz w:val="22"/>
          <w:szCs w:val="22"/>
          <w:lang w:val="en-IN"/>
        </w:rPr>
        <w:t xml:space="preserve"> 2              Continuous Assessment Test – 2 (CAT-2)                  50                                                       25%   </w:t>
      </w:r>
    </w:p>
    <w:p w:rsidR="6C23D7E8" w:rsidP="6C23D7E8" w:rsidRDefault="6C23D7E8" w14:paraId="124C2550" w14:textId="1F31992B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n-IN"/>
        </w:rPr>
      </w:pPr>
      <w:r w:rsidRPr="6C23D7E8" w:rsidR="6C23D7E8">
        <w:rPr>
          <w:rFonts w:ascii="Calibri" w:hAnsi="Calibri" w:eastAsia="Calibri" w:cs="Calibri"/>
          <w:noProof w:val="0"/>
          <w:sz w:val="22"/>
          <w:szCs w:val="22"/>
          <w:lang w:val="en-IN"/>
        </w:rPr>
        <w:t xml:space="preserve"> 3                       Final Assessment Test                                          100                                                     50%</w:t>
      </w:r>
    </w:p>
    <w:sectPr w:rsidRPr="00C23B3A" w:rsidR="3D3BAF95">
      <w:headerReference w:type="default" r:id="rId10"/>
      <w:footerReference w:type="default" r:id="rId11"/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B2C30" w:rsidRDefault="003B2C30" w14:paraId="028D4A8E" w14:textId="77777777">
      <w:pPr>
        <w:spacing w:after="0" w:line="240" w:lineRule="auto"/>
      </w:pPr>
      <w:r>
        <w:separator/>
      </w:r>
    </w:p>
  </w:endnote>
  <w:endnote w:type="continuationSeparator" w:id="0">
    <w:p w:rsidR="003B2C30" w:rsidRDefault="003B2C30" w14:paraId="07C707AB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0F3CE37D" w:rsidTr="0F3CE37D" w14:paraId="116C6394" w14:textId="77777777">
      <w:tc>
        <w:tcPr>
          <w:tcW w:w="3005" w:type="dxa"/>
        </w:tcPr>
        <w:p w:rsidR="0F3CE37D" w:rsidP="0F3CE37D" w:rsidRDefault="0F3CE37D" w14:paraId="626748D0" w14:textId="41777565">
          <w:pPr>
            <w:pStyle w:val="Header"/>
            <w:ind w:left="-115"/>
          </w:pPr>
        </w:p>
      </w:tc>
      <w:tc>
        <w:tcPr>
          <w:tcW w:w="3005" w:type="dxa"/>
        </w:tcPr>
        <w:p w:rsidR="0F3CE37D" w:rsidP="0F3CE37D" w:rsidRDefault="0F3CE37D" w14:paraId="3FBBD59D" w14:textId="27D55750">
          <w:pPr>
            <w:pStyle w:val="Header"/>
            <w:jc w:val="center"/>
          </w:pPr>
        </w:p>
      </w:tc>
      <w:tc>
        <w:tcPr>
          <w:tcW w:w="3005" w:type="dxa"/>
        </w:tcPr>
        <w:p w:rsidR="0F3CE37D" w:rsidP="0F3CE37D" w:rsidRDefault="0F3CE37D" w14:paraId="02D2D3D0" w14:textId="11C5CAA4">
          <w:pPr>
            <w:pStyle w:val="Header"/>
            <w:ind w:right="-115"/>
            <w:jc w:val="right"/>
          </w:pPr>
        </w:p>
      </w:tc>
    </w:tr>
  </w:tbl>
  <w:p w:rsidR="0F3CE37D" w:rsidP="0F3CE37D" w:rsidRDefault="0F3CE37D" w14:paraId="768434C9" w14:textId="7B6A24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B2C30" w:rsidRDefault="003B2C30" w14:paraId="4BA8B90F" w14:textId="77777777">
      <w:pPr>
        <w:spacing w:after="0" w:line="240" w:lineRule="auto"/>
      </w:pPr>
      <w:r>
        <w:separator/>
      </w:r>
    </w:p>
  </w:footnote>
  <w:footnote w:type="continuationSeparator" w:id="0">
    <w:p w:rsidR="003B2C30" w:rsidRDefault="003B2C30" w14:paraId="10F9C06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0F3CE37D" w:rsidTr="0F3CE37D" w14:paraId="17705B17" w14:textId="77777777">
      <w:tc>
        <w:tcPr>
          <w:tcW w:w="3005" w:type="dxa"/>
        </w:tcPr>
        <w:p w:rsidR="0F3CE37D" w:rsidP="0F3CE37D" w:rsidRDefault="0F3CE37D" w14:paraId="661AD84C" w14:textId="0CB688FC">
          <w:pPr>
            <w:pStyle w:val="Header"/>
            <w:ind w:left="-115"/>
          </w:pPr>
        </w:p>
      </w:tc>
      <w:tc>
        <w:tcPr>
          <w:tcW w:w="3005" w:type="dxa"/>
        </w:tcPr>
        <w:p w:rsidR="0F3CE37D" w:rsidP="0F3CE37D" w:rsidRDefault="0F3CE37D" w14:paraId="75634FB3" w14:textId="08076F55">
          <w:pPr>
            <w:pStyle w:val="Header"/>
            <w:jc w:val="center"/>
          </w:pPr>
        </w:p>
      </w:tc>
      <w:tc>
        <w:tcPr>
          <w:tcW w:w="3005" w:type="dxa"/>
        </w:tcPr>
        <w:p w:rsidR="0F3CE37D" w:rsidP="0F3CE37D" w:rsidRDefault="0F3CE37D" w14:paraId="40FE5C1C" w14:textId="4EAAA791">
          <w:pPr>
            <w:pStyle w:val="Header"/>
            <w:ind w:right="-115"/>
            <w:jc w:val="right"/>
          </w:pPr>
        </w:p>
      </w:tc>
    </w:tr>
  </w:tbl>
  <w:p w:rsidR="0F3CE37D" w:rsidP="0F3CE37D" w:rsidRDefault="0F3CE37D" w14:paraId="7A8651A9" w14:textId="43AC78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597437"/>
    <w:multiLevelType w:val="hybridMultilevel"/>
    <w:tmpl w:val="20663282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3FA6018"/>
    <w:multiLevelType w:val="hybridMultilevel"/>
    <w:tmpl w:val="5A862D5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3szQ0s7QwMjAyNrFQ0lEKTi0uzszPAykwrAUAdDmZliwAAAA="/>
  </w:docVars>
  <w:rsids>
    <w:rsidRoot w:val="00E47049"/>
    <w:rsid w:val="00133F7C"/>
    <w:rsid w:val="003B2C30"/>
    <w:rsid w:val="00410C24"/>
    <w:rsid w:val="006B09E5"/>
    <w:rsid w:val="00967D9A"/>
    <w:rsid w:val="00993FE9"/>
    <w:rsid w:val="00BA6B21"/>
    <w:rsid w:val="00C23B3A"/>
    <w:rsid w:val="00CB68C0"/>
    <w:rsid w:val="00CC39B4"/>
    <w:rsid w:val="00D00994"/>
    <w:rsid w:val="00DA1F2E"/>
    <w:rsid w:val="00E367D4"/>
    <w:rsid w:val="00E47049"/>
    <w:rsid w:val="00EB20CC"/>
    <w:rsid w:val="07FC51CD"/>
    <w:rsid w:val="0F3CE37D"/>
    <w:rsid w:val="167C7747"/>
    <w:rsid w:val="1F6C6E2D"/>
    <w:rsid w:val="20BFDB3B"/>
    <w:rsid w:val="2D4CC5B6"/>
    <w:rsid w:val="3526A587"/>
    <w:rsid w:val="35652316"/>
    <w:rsid w:val="380654C8"/>
    <w:rsid w:val="39214547"/>
    <w:rsid w:val="39214547"/>
    <w:rsid w:val="3D3BAF95"/>
    <w:rsid w:val="429BFB26"/>
    <w:rsid w:val="42AEFF30"/>
    <w:rsid w:val="4BF275EA"/>
    <w:rsid w:val="4CA9C5F1"/>
    <w:rsid w:val="4CF2D860"/>
    <w:rsid w:val="4D8E464B"/>
    <w:rsid w:val="4EF59146"/>
    <w:rsid w:val="509161A7"/>
    <w:rsid w:val="56809249"/>
    <w:rsid w:val="579FD6E7"/>
    <w:rsid w:val="5823C085"/>
    <w:rsid w:val="648B6186"/>
    <w:rsid w:val="6B09D609"/>
    <w:rsid w:val="6C23D7E8"/>
    <w:rsid w:val="7B024C69"/>
    <w:rsid w:val="7E17CBDA"/>
    <w:rsid w:val="7F996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733D5"/>
  <w15:docId w15:val="{23526245-B7B4-47D4-BC23-FAA8E98D1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47049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7049"/>
    <w:pPr>
      <w:ind w:left="720"/>
      <w:contextualSpacing/>
    </w:pPr>
  </w:style>
  <w:style w:type="table" w:styleId="TableGrid">
    <w:name w:val="Table Grid"/>
    <w:basedOn w:val="TableNormal"/>
    <w:uiPriority w:val="59"/>
    <w:rsid w:val="00993FE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73922FCF9908488F87142AF93C4EF0" ma:contentTypeVersion="12" ma:contentTypeDescription="Create a new document." ma:contentTypeScope="" ma:versionID="633908bb456ba512e734c86f2d7fb641">
  <xsd:schema xmlns:xsd="http://www.w3.org/2001/XMLSchema" xmlns:xs="http://www.w3.org/2001/XMLSchema" xmlns:p="http://schemas.microsoft.com/office/2006/metadata/properties" xmlns:ns2="9192027b-ae47-4c35-a7b2-2aedfe11bbb4" xmlns:ns3="a2a963f3-2216-4811-a9d4-eb4c56d6902a" targetNamespace="http://schemas.microsoft.com/office/2006/metadata/properties" ma:root="true" ma:fieldsID="2c17156515398abc3a407b1e142eeed4" ns2:_="" ns3:_="">
    <xsd:import namespace="9192027b-ae47-4c35-a7b2-2aedfe11bbb4"/>
    <xsd:import namespace="a2a963f3-2216-4811-a9d4-eb4c56d690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92027b-ae47-4c35-a7b2-2aedfe11bb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a963f3-2216-4811-a9d4-eb4c56d6902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2a963f3-2216-4811-a9d4-eb4c56d6902a">
      <UserInfo>
        <DisplayName>(L37+L38+L55+L56) BCSE102P Structured and Object-Oriented Programming Lab Members</DisplayName>
        <AccountId>8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30909251-B40D-4243-A6B7-417F1340341D}"/>
</file>

<file path=customXml/itemProps2.xml><?xml version="1.0" encoding="utf-8"?>
<ds:datastoreItem xmlns:ds="http://schemas.openxmlformats.org/officeDocument/2006/customXml" ds:itemID="{53A5E5DC-711D-4E3C-A25F-0066F28C8A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4D1CDB1-E951-4F77-B0EC-06057F4067E2}">
  <ds:schemaRefs>
    <ds:schemaRef ds:uri="a2a963f3-2216-4811-a9d4-eb4c56d6902a"/>
    <ds:schemaRef ds:uri="http://purl.org/dc/terms/"/>
    <ds:schemaRef ds:uri="http://www.w3.org/XML/1998/namespace"/>
    <ds:schemaRef ds:uri="http://purl.org/dc/dcmitype/"/>
    <ds:schemaRef ds:uri="http://purl.org/dc/elements/1.1/"/>
    <ds:schemaRef ds:uri="http://schemas.microsoft.com/office/2006/metadata/properties"/>
    <ds:schemaRef ds:uri="9192027b-ae47-4c35-a7b2-2aedfe11bbb4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Jeeva Svithra S</cp:lastModifiedBy>
  <cp:revision>15</cp:revision>
  <dcterms:created xsi:type="dcterms:W3CDTF">2022-02-16T08:08:00Z</dcterms:created>
  <dcterms:modified xsi:type="dcterms:W3CDTF">2022-02-26T04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73922FCF9908488F87142AF93C4EF0</vt:lpwstr>
  </property>
</Properties>
</file>